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Thando Nkosi</w:t>
      </w:r>
      <w:r>
        <w:br/>
      </w:r>
      <w:r>
        <w:t xml:space="preserve">45 Oak Avenue, Soweto</w:t>
      </w:r>
      <w:r>
        <w:br/>
      </w:r>
      <w:r>
        <w:t xml:space="preserve">Johannesburg, 2000</w:t>
      </w:r>
      <w:r>
        <w:br/>
      </w:r>
      <w:r>
        <w:t xml:space="preserve">South Africa</w:t>
      </w:r>
      <w:r>
        <w:br/>
      </w:r>
      <w:r>
        <w:t xml:space="preserve">Email: thandonkosi@email.com | Phone: +27 82 XXX XXXX</w:t>
      </w:r>
      <w:r>
        <w:br/>
      </w:r>
      <w:r>
        <w:t xml:space="preserve">October 26, 2023</w:t>
      </w:r>
    </w:p>
    <w:p>
      <w:pPr>
        <w:pStyle w:val="BodyText"/>
      </w:pPr>
      <w:r>
        <w:t xml:space="preserve">Scholarship Committee</w:t>
      </w:r>
      <w:r>
        <w:br/>
      </w:r>
      <w:r>
        <w:t xml:space="preserve">National Astrophysics Foundation</w:t>
      </w:r>
      <w:r>
        <w:br/>
      </w:r>
      <w:r>
        <w:t xml:space="preserve">University of the Witwatersrand Campus</w:t>
      </w:r>
      <w:r>
        <w:br/>
      </w:r>
      <w:r>
        <w:t xml:space="preserve">Johannesburg, South Africa</w:t>
      </w:r>
    </w:p>
    <w:bookmarkStart w:id="20" w:name="X4ad0e5afa4c52c9b98fe859884f1bad8e82a35d"/>
    <w:p>
      <w:pPr>
        <w:pStyle w:val="Heading2"/>
      </w:pPr>
      <w:r>
        <w:t xml:space="preserve">Application for Astronomy Scholarship at South Africa Johannesburg</w:t>
      </w:r>
    </w:p>
    <w:p>
      <w:pPr>
        <w:pStyle w:val="FirstParagraph"/>
      </w:pPr>
      <w:r>
        <w:t xml:space="preserve">To the Esteemed Scholarship Committee,</w:t>
      </w:r>
    </w:p>
    <w:p>
      <w:pPr>
        <w:pStyle w:val="BodyText"/>
      </w:pPr>
      <w:r>
        <w:t xml:space="preserve">It is with profound enthusiasm and unwavering commitment to scientific excellence that I submit this Scholarship Application Letter for the prestigious International Astronomy Fellowship at the University of the Witwatersrand in South Africa Johannesburg. As a dedicated aspiring Astronomer from Soweto, I have meticulously prepared this application to demonstrate how your support will catalyze my academic trajectory and contribute meaningfully to South Africa's position as a global leader in astronomical research.</w:t>
      </w:r>
    </w:p>
    <w:p>
      <w:pPr>
        <w:pStyle w:val="BodyText"/>
      </w:pPr>
      <w:r>
        <w:t xml:space="preserve">My fascination with the cosmos began at age 12 when my high school teacher introduced me to the wonders of deep-sky observation using a modest telescope at the Johannesburg Observatory. That single night under the Southern Hemisphere's star-filled sky ignited an unquenchable passion that has since shaped my academic journey. I completed my Bachelor of Science in Physics with Honours (First Class) at the University of Johannesburg, where I specialized in astrophysics and conducted original research on stellar evolution using data from the South African Astronomical Observatory (SAAO). My thesis, "Variable Star Analysis in the Milky Way's Southern Bulge," earned recognition as one of three outstanding student projects at the 2023 Southern African Astronomy Conference—a testament to my dedication to rigorous scientific inquiry.</w:t>
      </w:r>
    </w:p>
    <w:p>
      <w:pPr>
        <w:pStyle w:val="BodyText"/>
      </w:pPr>
      <w:r>
        <w:t xml:space="preserve">What sets my application apart is not merely academic achievement but a deeply rooted commitment to advancing astronomy within South Africa Johannesburg. The Square Kilometre Array (SKA) project, headquartered in Cape Town but with critical infrastructure components near Johannesburg, represents a transformative opportunity for African science. As an Astronomer-in-the-making, I am acutely aware that our continent's future in space exploration hinges on developing local talent capable of managing these next-generation facilities. My research aligns precisely with SKA's scientific objectives: analyzing transient cosmic phenomena to understand the universe's expansion history. This Scholarship Application Letter is not merely a request for funding—it is a pledge to become part of South Africa Johannesburg's scientific renaissance.</w:t>
      </w:r>
    </w:p>
    <w:p>
      <w:pPr>
        <w:pStyle w:val="BodyText"/>
      </w:pPr>
      <w:r>
        <w:t xml:space="preserve">I have chosen the University of the Witwatersrand specifically because its Centre for Astrophysics and Space Science (CASS) offers unparalleled access to the Sutherland observatories and collaborative frameworks with the SKA. My proposed research, "Probing Dark Energy Through Gravitational Lensing in Southern Sky Surveys," directly supports South Africa's national science strategy outlined in</w:t>
      </w:r>
      <w:r>
        <w:t xml:space="preserve"> </w:t>
      </w:r>
      <w:r>
        <w:rPr>
          <w:iCs/>
          <w:i/>
        </w:rPr>
        <w:t xml:space="preserve">"South Africa's Plan for Space Science: 2020-2035."</w:t>
      </w:r>
      <w:r>
        <w:t xml:space="preserve"> </w:t>
      </w:r>
      <w:r>
        <w:t xml:space="preserve">The curriculum at Wits uniquely integrates theoretical astrophysics with hands-on SKA data analysis—skills I will apply to address the critical need for African-led research on cosmic acceleration. This scholarship is essential because, as a student from a township community, I face significant financial barriers to accessing advanced computational resources and international conferences crucial for my development as an Astronomer.</w:t>
      </w:r>
    </w:p>
    <w:p>
      <w:pPr>
        <w:pStyle w:val="BodyText"/>
      </w:pPr>
      <w:r>
        <w:t xml:space="preserve">My vision extends beyond personal academic growth. In South Africa Johannesburg, we possess the unique opportunity to bridge global astronomy with local educational impact. Upon completing my master's studies with your support, I intend to establish a mentorship program at the Johannesburg Observatory targeting underrepresented youth in STEM fields—particularly girls from townships like Alexandra and Alexandra Park. This initiative would replicate the successful model of SAAO's "Stargazing for All" workshops while integrating modern astrophysics curricula. As an Astronomer, I believe science must be accessible to all, not just those with privilege—a philosophy deeply rooted in South Africa's post-apartheid educational values.</w:t>
      </w:r>
    </w:p>
    <w:p>
      <w:pPr>
        <w:pStyle w:val="BodyText"/>
      </w:pPr>
      <w:r>
        <w:t xml:space="preserve">Financial considerations make this scholarship non-negotiable. My family's annual income of R180,000 (approximately USD 12,500) falls significantly below the R650,000 required for tuition, accommodation at Wits' campus near Johannesburg's city center, and essential research materials. Without this support, I would be forced to accept a lower-cost but less rigorous program—compromising both my academic potential and South Africa's investment in its SKA infrastructure. Your scholarship would cover 100% of tuition, provide a monthly stipend for living expenses in Johannesburg's vibrant academic district, and fund my participation in the 2024 SKA Science Workshop at the observatory near Karoo—critical exposure I cannot otherwise afford.</w:t>
      </w:r>
    </w:p>
    <w:p>
      <w:pPr>
        <w:pStyle w:val="BodyText"/>
      </w:pPr>
      <w:r>
        <w:t xml:space="preserve">What distinguishes me as a candidate is my proven ability to translate theoretical knowledge into community impact. In 2021, I founded "Nkosi's Nebula," a free astronomy club that has educated over 300 township youth in Johannesburg through monthly stargazing sessions using donated equipment. We partnered with the Johannesburg City Council's Science Outreach Program, resulting in five students from Soweto gaining placement in science-focused high schools—a direct outcome of my initiative. This demonstrates not only leadership but a profound understanding that astronomy education must be rooted in South Africa's socio-economic context.</w:t>
      </w:r>
    </w:p>
    <w:p>
      <w:pPr>
        <w:pStyle w:val="BodyText"/>
      </w:pPr>
      <w:r>
        <w:t xml:space="preserve">My academic credentials are complemented by my cultural fluency as a young Black woman navigating South Africa Johannesburg's scientific landscape. I have presented at the Pan-African Young Scientists Conference in Addis Ababa and co-authored two papers on African astronomical heritage with Dr. Phumla Molefe at Wits—research that positions South Africa not just as a host but as an intellectual leader in astronomy. This Scholarship Application Letter is my earnest appeal to join this legacy of excellence while addressing the critical need for diversity in STEM fields across our nation.</w:t>
      </w:r>
    </w:p>
    <w:p>
      <w:pPr>
        <w:pStyle w:val="BodyText"/>
      </w:pPr>
      <w:r>
        <w:t xml:space="preserve">I am writing not just as an applicant, but as a future contributor to South Africa Johannesburg's scientific ecosystem. With your support, I will become part of a new generation of Astronomers who transform telescopes into tools for national advancement—using the SKA to address global questions while empowering local communities. The University of the Witwatersrand’s campus in Johannesburg provides an ideal environment for this mission, where cutting-edge research meets accessible education in Africa's most dynamic city.</w:t>
      </w:r>
    </w:p>
    <w:p>
      <w:pPr>
        <w:pStyle w:val="BodyText"/>
      </w:pPr>
      <w:r>
        <w:t xml:space="preserve">Thank you for considering my application. I have attached all required documentation including academic transcripts, letters of recommendation from Prof. David van der Walt (Head of Physics at Wits) and Dr. Nolwazi Molefe (SAAO Research Scientist), and a detailed research proposal. I welcome the opportunity to discuss how my vision aligns with your scholarship goals during an interview at your convenience.</w:t>
      </w:r>
    </w:p>
    <w:p>
      <w:pPr>
        <w:pStyle w:val="BodyText"/>
      </w:pPr>
      <w:r>
        <w:t xml:space="preserve">Sincerely,</w:t>
      </w:r>
    </w:p>
    <w:p>
      <w:pPr>
        <w:pStyle w:val="BodyText"/>
      </w:pPr>
      <w:r>
        <w:t xml:space="preserve">Thando Nkos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Johannesburg</dc:title>
  <dc:creator/>
  <dc:language>en</dc:language>
  <cp:keywords/>
  <dcterms:created xsi:type="dcterms:W3CDTF">2025-12-10T16:18:52Z</dcterms:created>
  <dcterms:modified xsi:type="dcterms:W3CDTF">2025-12-10T16:18:52Z</dcterms:modified>
</cp:coreProperties>
</file>

<file path=docProps/custom.xml><?xml version="1.0" encoding="utf-8"?>
<Properties xmlns="http://schemas.openxmlformats.org/officeDocument/2006/custom-properties" xmlns:vt="http://schemas.openxmlformats.org/officeDocument/2006/docPropsVTypes"/>
</file>